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097CE" w14:textId="3336F183" w:rsidR="00247AD7" w:rsidRDefault="00247AD7" w:rsidP="00B745C2">
      <w:pPr>
        <w:jc w:val="center"/>
        <w:rPr>
          <w:b/>
          <w:bCs/>
          <w:sz w:val="24"/>
          <w:szCs w:val="24"/>
        </w:rPr>
      </w:pPr>
    </w:p>
    <w:p w14:paraId="0D3D30E7" w14:textId="77777777" w:rsidR="00247AD7" w:rsidRDefault="00247AD7" w:rsidP="00B745C2">
      <w:pPr>
        <w:jc w:val="center"/>
        <w:rPr>
          <w:b/>
          <w:bCs/>
          <w:sz w:val="24"/>
          <w:szCs w:val="24"/>
        </w:rPr>
      </w:pPr>
    </w:p>
    <w:p w14:paraId="6556B422" w14:textId="77777777" w:rsidR="00247AD7" w:rsidRDefault="00247AD7" w:rsidP="00B745C2">
      <w:pPr>
        <w:jc w:val="center"/>
        <w:rPr>
          <w:b/>
          <w:bCs/>
          <w:sz w:val="24"/>
          <w:szCs w:val="24"/>
        </w:rPr>
      </w:pPr>
    </w:p>
    <w:p w14:paraId="6CE8EB07" w14:textId="101FE8E9" w:rsidR="00B745C2" w:rsidRPr="00B745C2" w:rsidRDefault="00B745C2" w:rsidP="00B745C2">
      <w:pPr>
        <w:jc w:val="center"/>
        <w:rPr>
          <w:b/>
          <w:bCs/>
          <w:sz w:val="24"/>
          <w:szCs w:val="24"/>
        </w:rPr>
      </w:pPr>
      <w:r w:rsidRPr="00B745C2">
        <w:rPr>
          <w:b/>
          <w:bCs/>
          <w:sz w:val="24"/>
          <w:szCs w:val="24"/>
        </w:rPr>
        <w:t>JEWISH AMERICAN HERITAGE MONTH</w:t>
      </w:r>
    </w:p>
    <w:p w14:paraId="21832FB5" w14:textId="6F848163" w:rsidR="00B745C2" w:rsidRDefault="00B745C2" w:rsidP="00391C87">
      <w:pPr>
        <w:jc w:val="both"/>
      </w:pPr>
    </w:p>
    <w:p w14:paraId="7CF9419A" w14:textId="410F697E" w:rsidR="00337813" w:rsidRDefault="00337813" w:rsidP="00391C87">
      <w:pPr>
        <w:ind w:firstLine="720"/>
        <w:jc w:val="both"/>
      </w:pPr>
      <w:bookmarkStart w:id="0" w:name="_Hlk133400693"/>
      <w:r w:rsidRPr="00337813">
        <w:rPr>
          <w:b/>
          <w:bCs/>
        </w:rPr>
        <w:t>Whereas</w:t>
      </w:r>
      <w:r>
        <w:t xml:space="preserve"> Jewish immigrants to America, ever since their first arrival to our shores in </w:t>
      </w:r>
      <w:r w:rsidRPr="0040497B">
        <w:t>the 16</w:t>
      </w:r>
      <w:r w:rsidRPr="0040497B">
        <w:rPr>
          <w:vertAlign w:val="superscript"/>
        </w:rPr>
        <w:t>th</w:t>
      </w:r>
      <w:r>
        <w:t xml:space="preserve"> century, have played a central role in the creation, growth, freedom, prosperity, and strength of the United States of America</w:t>
      </w:r>
      <w:r w:rsidR="00B94DCC">
        <w:t>; and</w:t>
      </w:r>
    </w:p>
    <w:p w14:paraId="0AABC203" w14:textId="35735128" w:rsidR="00337813" w:rsidRDefault="00337813" w:rsidP="00391C87">
      <w:pPr>
        <w:ind w:firstLine="720"/>
        <w:jc w:val="both"/>
      </w:pPr>
      <w:r w:rsidRPr="00B777B6">
        <w:rPr>
          <w:b/>
          <w:bCs/>
        </w:rPr>
        <w:t>Whereas</w:t>
      </w:r>
      <w:r>
        <w:t xml:space="preserve"> </w:t>
      </w:r>
      <w:r w:rsidR="00B94DCC">
        <w:t>t</w:t>
      </w:r>
      <w:r>
        <w:t xml:space="preserve">he biblical and contemporary history of the Jewish people and the enduring values of the Jewish faith were vital sources of inspiration for the founding of </w:t>
      </w:r>
      <w:r w:rsidR="00B94DCC">
        <w:t xml:space="preserve">the </w:t>
      </w:r>
      <w:r>
        <w:t>United States, the Civil Rights movement, America’s global leadership in the cause of freedom</w:t>
      </w:r>
      <w:r w:rsidR="00B94DCC">
        <w:t>,</w:t>
      </w:r>
      <w:r>
        <w:t xml:space="preserve"> America</w:t>
      </w:r>
      <w:r w:rsidR="00B94DCC">
        <w:t>’</w:t>
      </w:r>
      <w:r>
        <w:t>s commitment to social justice, and many of our Country’s most central tenets</w:t>
      </w:r>
      <w:r w:rsidR="00B94DCC">
        <w:t>; and</w:t>
      </w:r>
      <w:r>
        <w:t xml:space="preserve"> </w:t>
      </w:r>
    </w:p>
    <w:p w14:paraId="4964AE39" w14:textId="6E88B57D" w:rsidR="00B745C2" w:rsidRDefault="00B745C2" w:rsidP="00391C87">
      <w:pPr>
        <w:ind w:firstLine="720"/>
        <w:jc w:val="both"/>
      </w:pPr>
      <w:r w:rsidRPr="00337813">
        <w:rPr>
          <w:b/>
          <w:bCs/>
        </w:rPr>
        <w:t>Whereas</w:t>
      </w:r>
      <w:r w:rsidR="00337813">
        <w:rPr>
          <w:b/>
          <w:bCs/>
        </w:rPr>
        <w:t xml:space="preserve"> </w:t>
      </w:r>
      <w:r>
        <w:t>Jewish American Heritage Month is a month to celebrate the contributions Jewish Americans have made to America’s history, society, and culture for over 350 years; and</w:t>
      </w:r>
    </w:p>
    <w:p w14:paraId="00806C21" w14:textId="7F54DFD5" w:rsidR="00B745C2" w:rsidRDefault="00B745C2" w:rsidP="00391C87">
      <w:pPr>
        <w:ind w:firstLine="720"/>
        <w:jc w:val="both"/>
      </w:pPr>
      <w:r w:rsidRPr="00337813">
        <w:rPr>
          <w:b/>
          <w:bCs/>
        </w:rPr>
        <w:t>Whereas</w:t>
      </w:r>
      <w:r>
        <w:t xml:space="preserve"> </w:t>
      </w:r>
      <w:r w:rsidR="00337813">
        <w:t>for forty</w:t>
      </w:r>
      <w:r w:rsidR="00B94DCC">
        <w:t>-</w:t>
      </w:r>
      <w:r w:rsidR="00337813">
        <w:t xml:space="preserve">two years, every President of the United States has declared a period of time for celebrating the contributions to the United </w:t>
      </w:r>
      <w:r w:rsidR="00B94DCC">
        <w:t>S</w:t>
      </w:r>
      <w:r w:rsidR="00337813">
        <w:t xml:space="preserve">tates of the Jewish community’s history, heritage, and culture and since 2006, the month of May has been declared </w:t>
      </w:r>
      <w:r w:rsidR="00B94DCC">
        <w:t xml:space="preserve">by the President </w:t>
      </w:r>
      <w:r w:rsidR="00337813">
        <w:t xml:space="preserve">to be Jewish American Month, pursuant to bipartisan </w:t>
      </w:r>
      <w:r w:rsidR="00B94DCC">
        <w:t>R</w:t>
      </w:r>
      <w:r w:rsidR="00337813">
        <w:t>esolution</w:t>
      </w:r>
      <w:r w:rsidR="00B94DCC">
        <w:t>s</w:t>
      </w:r>
      <w:r w:rsidR="00337813">
        <w:t xml:space="preserve"> of Congress</w:t>
      </w:r>
      <w:r w:rsidR="00B94DCC">
        <w:t>; and</w:t>
      </w:r>
      <w:r w:rsidR="00337813">
        <w:t xml:space="preserve"> </w:t>
      </w:r>
    </w:p>
    <w:p w14:paraId="25523913" w14:textId="29FCB9B4" w:rsidR="00B745C2" w:rsidRDefault="00337813" w:rsidP="00391C87">
      <w:pPr>
        <w:ind w:firstLine="720"/>
        <w:jc w:val="both"/>
      </w:pPr>
      <w:r w:rsidRPr="00337813">
        <w:rPr>
          <w:b/>
          <w:bCs/>
        </w:rPr>
        <w:t>Whereas</w:t>
      </w:r>
      <w:r w:rsidR="00B745C2">
        <w:t xml:space="preserve"> we are reminded that the vibrant culture </w:t>
      </w:r>
      <w:r w:rsidR="00775A71">
        <w:t>of the Jewish people has not always been embraced.  In a country where diversity should be cherished and protected, Jewish communities continue to deal with hostility, hatred, and narrow-mindedness; and</w:t>
      </w:r>
    </w:p>
    <w:p w14:paraId="70554EEB" w14:textId="5DDBF146" w:rsidR="00775A71" w:rsidRDefault="00775A71" w:rsidP="00391C87">
      <w:pPr>
        <w:ind w:firstLine="720"/>
        <w:jc w:val="both"/>
      </w:pPr>
      <w:r w:rsidRPr="00337813">
        <w:rPr>
          <w:b/>
          <w:bCs/>
        </w:rPr>
        <w:t>Whereas</w:t>
      </w:r>
      <w:r>
        <w:t xml:space="preserve"> Jewish Americans have been a critical part of the American story, greatly impacting the cultural, economic, and intellectual advancement of all people, even while in the face of discrimination and adversity. They have shaped our Nation and have helped steer the course of our history; and</w:t>
      </w:r>
    </w:p>
    <w:p w14:paraId="01B1E58D" w14:textId="6CEFEA67" w:rsidR="00775A71" w:rsidRDefault="00391C87" w:rsidP="00391C87">
      <w:pPr>
        <w:ind w:firstLine="720"/>
        <w:jc w:val="both"/>
      </w:pPr>
      <w:r w:rsidRPr="00391C87">
        <w:rPr>
          <w:b/>
        </w:rPr>
        <w:t>NOW, THEREFORE, BE IT PROCLAIMED THAT I</w:t>
      </w:r>
      <w:r w:rsidRPr="00391C87">
        <w:t>, De</w:t>
      </w:r>
      <w:r w:rsidR="00E835A7">
        <w:t>borah Engel</w:t>
      </w:r>
      <w:r w:rsidRPr="00391C87">
        <w:t>,</w:t>
      </w:r>
      <w:r w:rsidR="00E835A7">
        <w:t xml:space="preserve"> Deputy</w:t>
      </w:r>
      <w:bookmarkStart w:id="1" w:name="_GoBack"/>
      <w:bookmarkEnd w:id="1"/>
      <w:r w:rsidRPr="00391C87">
        <w:t xml:space="preserve"> Mayor of the Township of Maplewood, and the Maplewood Township Committee, do hereby </w:t>
      </w:r>
      <w:r>
        <w:t>proclaim</w:t>
      </w:r>
      <w:r w:rsidR="00775A71">
        <w:t xml:space="preserve"> May 2023 as Jewish American Heritage Month.</w:t>
      </w:r>
    </w:p>
    <w:bookmarkEnd w:id="0"/>
    <w:p w14:paraId="42EDBBE1" w14:textId="77777777" w:rsidR="00391C87" w:rsidRDefault="00391C87" w:rsidP="00391C87">
      <w:pPr>
        <w:ind w:firstLine="720"/>
        <w:jc w:val="both"/>
      </w:pPr>
    </w:p>
    <w:p w14:paraId="7B7EDAB9" w14:textId="77777777" w:rsidR="00440378" w:rsidRDefault="00440378"/>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91C87" w14:paraId="03816EA6" w14:textId="77777777" w:rsidTr="00391C87">
        <w:tc>
          <w:tcPr>
            <w:tcW w:w="4675" w:type="dxa"/>
            <w:hideMark/>
          </w:tcPr>
          <w:p w14:paraId="08AF579D" w14:textId="77777777" w:rsidR="00391C87" w:rsidRDefault="00391C87">
            <w:pPr>
              <w:pStyle w:val="paragraph"/>
              <w:spacing w:before="0" w:beforeAutospacing="0" w:after="0" w:afterAutospacing="0"/>
              <w:textAlignment w:val="baseline"/>
              <w:rPr>
                <w:rStyle w:val="eop"/>
                <w:rFonts w:ascii="Calibri" w:hAnsi="Calibri" w:cs="Calibri"/>
              </w:rPr>
            </w:pPr>
            <w:r>
              <w:rPr>
                <w:rStyle w:val="eop"/>
                <w:rFonts w:ascii="Calibri" w:hAnsi="Calibri" w:cs="Calibri"/>
              </w:rPr>
              <w:t>_____________________________________</w:t>
            </w:r>
          </w:p>
        </w:tc>
        <w:tc>
          <w:tcPr>
            <w:tcW w:w="4675" w:type="dxa"/>
            <w:hideMark/>
          </w:tcPr>
          <w:p w14:paraId="49C0C63A" w14:textId="77777777" w:rsidR="00391C87" w:rsidRDefault="00391C87">
            <w:pPr>
              <w:pStyle w:val="paragraph"/>
              <w:spacing w:before="0" w:beforeAutospacing="0" w:after="0" w:afterAutospacing="0"/>
              <w:textAlignment w:val="baseline"/>
              <w:rPr>
                <w:rStyle w:val="eop"/>
                <w:rFonts w:ascii="Calibri" w:hAnsi="Calibri" w:cs="Calibri"/>
              </w:rPr>
            </w:pPr>
            <w:r>
              <w:rPr>
                <w:rStyle w:val="eop"/>
                <w:rFonts w:ascii="Calibri" w:hAnsi="Calibri" w:cs="Calibri"/>
              </w:rPr>
              <w:t>_____________________________________</w:t>
            </w:r>
          </w:p>
        </w:tc>
      </w:tr>
      <w:tr w:rsidR="00391C87" w14:paraId="5E5EB45F" w14:textId="77777777" w:rsidTr="00391C87">
        <w:tc>
          <w:tcPr>
            <w:tcW w:w="4675" w:type="dxa"/>
            <w:hideMark/>
          </w:tcPr>
          <w:p w14:paraId="177E8609" w14:textId="77777777" w:rsidR="00391C87" w:rsidRDefault="00391C87">
            <w:pPr>
              <w:pStyle w:val="paragraph"/>
              <w:spacing w:before="0" w:beforeAutospacing="0" w:after="0" w:afterAutospacing="0"/>
              <w:textAlignment w:val="baseline"/>
              <w:rPr>
                <w:rStyle w:val="eop"/>
                <w:rFonts w:ascii="Calibri" w:hAnsi="Calibri" w:cs="Calibri"/>
              </w:rPr>
            </w:pPr>
            <w:r>
              <w:rPr>
                <w:rStyle w:val="eop"/>
                <w:rFonts w:ascii="Calibri" w:hAnsi="Calibri" w:cs="Calibri"/>
              </w:rPr>
              <w:t>Township Clerk</w:t>
            </w:r>
          </w:p>
        </w:tc>
        <w:tc>
          <w:tcPr>
            <w:tcW w:w="4675" w:type="dxa"/>
            <w:hideMark/>
          </w:tcPr>
          <w:p w14:paraId="6BE8D5CB" w14:textId="77777777" w:rsidR="00391C87" w:rsidRDefault="00391C87">
            <w:pPr>
              <w:pStyle w:val="paragraph"/>
              <w:spacing w:before="0" w:beforeAutospacing="0" w:after="0" w:afterAutospacing="0"/>
              <w:textAlignment w:val="baseline"/>
              <w:rPr>
                <w:rStyle w:val="eop"/>
                <w:rFonts w:ascii="Calibri" w:hAnsi="Calibri" w:cs="Calibri"/>
              </w:rPr>
            </w:pPr>
            <w:r>
              <w:rPr>
                <w:rStyle w:val="eop"/>
                <w:rFonts w:ascii="Calibri" w:hAnsi="Calibri" w:cs="Calibri"/>
              </w:rPr>
              <w:t>Mayor</w:t>
            </w:r>
          </w:p>
        </w:tc>
      </w:tr>
    </w:tbl>
    <w:p w14:paraId="723A8271" w14:textId="77777777" w:rsidR="00391C87" w:rsidRDefault="00391C87" w:rsidP="00391C87">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1382862" w14:textId="77777777" w:rsidR="00440378" w:rsidRDefault="00440378"/>
    <w:p w14:paraId="7BA6789D" w14:textId="13C18256" w:rsidR="00775A71" w:rsidRDefault="00775A71">
      <w:r>
        <w:t xml:space="preserve"> </w:t>
      </w:r>
    </w:p>
    <w:sectPr w:rsidR="00775A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sDA0MjA0MDQ1MTJU0lEKTi0uzszPAykwqgUA3EKNtCwAAAA="/>
  </w:docVars>
  <w:rsids>
    <w:rsidRoot w:val="00B745C2"/>
    <w:rsid w:val="00247AD7"/>
    <w:rsid w:val="00337813"/>
    <w:rsid w:val="00391C87"/>
    <w:rsid w:val="0040497B"/>
    <w:rsid w:val="004119B6"/>
    <w:rsid w:val="00440378"/>
    <w:rsid w:val="004E26F2"/>
    <w:rsid w:val="00775A71"/>
    <w:rsid w:val="00B745C2"/>
    <w:rsid w:val="00B777B6"/>
    <w:rsid w:val="00B94DCC"/>
    <w:rsid w:val="00E83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B0FE5"/>
  <w15:chartTrackingRefBased/>
  <w15:docId w15:val="{B93BBA83-F45A-45E0-8E65-C350E6BE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94DCC"/>
    <w:rPr>
      <w:sz w:val="16"/>
      <w:szCs w:val="16"/>
    </w:rPr>
  </w:style>
  <w:style w:type="paragraph" w:styleId="CommentText">
    <w:name w:val="annotation text"/>
    <w:basedOn w:val="Normal"/>
    <w:link w:val="CommentTextChar"/>
    <w:uiPriority w:val="99"/>
    <w:unhideWhenUsed/>
    <w:rsid w:val="00B94DCC"/>
    <w:pPr>
      <w:spacing w:line="240" w:lineRule="auto"/>
    </w:pPr>
    <w:rPr>
      <w:sz w:val="20"/>
      <w:szCs w:val="20"/>
    </w:rPr>
  </w:style>
  <w:style w:type="character" w:customStyle="1" w:styleId="CommentTextChar">
    <w:name w:val="Comment Text Char"/>
    <w:basedOn w:val="DefaultParagraphFont"/>
    <w:link w:val="CommentText"/>
    <w:uiPriority w:val="99"/>
    <w:rsid w:val="00B94DCC"/>
    <w:rPr>
      <w:sz w:val="20"/>
      <w:szCs w:val="20"/>
    </w:rPr>
  </w:style>
  <w:style w:type="paragraph" w:styleId="CommentSubject">
    <w:name w:val="annotation subject"/>
    <w:basedOn w:val="CommentText"/>
    <w:next w:val="CommentText"/>
    <w:link w:val="CommentSubjectChar"/>
    <w:uiPriority w:val="99"/>
    <w:semiHidden/>
    <w:unhideWhenUsed/>
    <w:rsid w:val="00B94DCC"/>
    <w:rPr>
      <w:b/>
      <w:bCs/>
    </w:rPr>
  </w:style>
  <w:style w:type="character" w:customStyle="1" w:styleId="CommentSubjectChar">
    <w:name w:val="Comment Subject Char"/>
    <w:basedOn w:val="CommentTextChar"/>
    <w:link w:val="CommentSubject"/>
    <w:uiPriority w:val="99"/>
    <w:semiHidden/>
    <w:rsid w:val="00B94DCC"/>
    <w:rPr>
      <w:b/>
      <w:bCs/>
      <w:sz w:val="20"/>
      <w:szCs w:val="20"/>
    </w:rPr>
  </w:style>
  <w:style w:type="paragraph" w:styleId="Revision">
    <w:name w:val="Revision"/>
    <w:hidden/>
    <w:uiPriority w:val="99"/>
    <w:semiHidden/>
    <w:rsid w:val="00B94DCC"/>
    <w:pPr>
      <w:spacing w:after="0" w:line="240" w:lineRule="auto"/>
    </w:pPr>
  </w:style>
  <w:style w:type="paragraph" w:customStyle="1" w:styleId="paragraph">
    <w:name w:val="paragraph"/>
    <w:basedOn w:val="Normal"/>
    <w:rsid w:val="00391C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91C87"/>
  </w:style>
  <w:style w:type="table" w:styleId="TableGrid">
    <w:name w:val="Table Grid"/>
    <w:basedOn w:val="TableNormal"/>
    <w:uiPriority w:val="39"/>
    <w:rsid w:val="00391C8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30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1</Pages>
  <Words>100</Words>
  <Characters>1906</Characters>
  <Application>Microsoft Office Word</Application>
  <DocSecurity>0</DocSecurity>
  <Lines>5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Spector</dc:creator>
  <cp:keywords/>
  <dc:description/>
  <cp:lastModifiedBy>Amari Allah</cp:lastModifiedBy>
  <cp:revision>4</cp:revision>
  <cp:lastPrinted>2023-04-26T15:13:00Z</cp:lastPrinted>
  <dcterms:created xsi:type="dcterms:W3CDTF">2023-04-26T13:09:00Z</dcterms:created>
  <dcterms:modified xsi:type="dcterms:W3CDTF">2023-05-0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2b04e526458536d9231d4c57d5bd99959d23b54bdb877b0f9d9d2cfa204d0a</vt:lpwstr>
  </property>
</Properties>
</file>